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7E7CE" w14:textId="02B5F8C8" w:rsidR="00EE64F9" w:rsidRDefault="00EE64F9" w:rsidP="00EE64F9">
      <w:pPr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EE64F9">
        <w:rPr>
          <w:rFonts w:ascii="Times New Roman" w:hAnsi="Times New Roman" w:cs="Times New Roman"/>
          <w:b/>
          <w:bCs/>
          <w:sz w:val="24"/>
          <w:szCs w:val="24"/>
          <w:lang w:val="pl-PL"/>
        </w:rPr>
        <w:t>Promocja książki „Za pięć dwunasta koniec świata. Kryzys klimatyczno-ekologiczny głosem wielu nauk” z udziałem autorów i autorek</w:t>
      </w:r>
    </w:p>
    <w:p w14:paraId="60059006" w14:textId="0B95B8C2" w:rsidR="00E33F9F" w:rsidRPr="00E33F9F" w:rsidRDefault="00054C5A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To jest książka praktyczna, aktywistyczna. Jej celem jest zmiana. Taka była nasza ambicja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– podkreślają Kasia </w:t>
      </w:r>
      <w:proofErr w:type="spellStart"/>
      <w:r>
        <w:rPr>
          <w:rFonts w:ascii="Times New Roman" w:hAnsi="Times New Roman" w:cs="Times New Roman"/>
          <w:sz w:val="24"/>
          <w:szCs w:val="24"/>
          <w:lang w:val="pl-PL"/>
        </w:rPr>
        <w:t>Jasikowska</w:t>
      </w:r>
      <w:proofErr w:type="spellEnd"/>
      <w:r>
        <w:rPr>
          <w:rFonts w:ascii="Times New Roman" w:hAnsi="Times New Roman" w:cs="Times New Roman"/>
          <w:sz w:val="24"/>
          <w:szCs w:val="24"/>
          <w:lang w:val="pl-PL"/>
        </w:rPr>
        <w:t xml:space="preserve"> i Michał Pałasz, redaktorzy nowatorskiej publikacji </w:t>
      </w:r>
      <w:r w:rsidRPr="00054C5A">
        <w:rPr>
          <w:rFonts w:ascii="Times New Roman" w:hAnsi="Times New Roman" w:cs="Times New Roman"/>
          <w:sz w:val="24"/>
          <w:szCs w:val="24"/>
          <w:lang w:val="pl-PL"/>
        </w:rPr>
        <w:t>„Za pięć dwunasta koniec świata. Kryzys klimatyczno-ekologiczny głosem wielu nauk”</w:t>
      </w:r>
      <w:r w:rsidR="00FC0601">
        <w:rPr>
          <w:rFonts w:ascii="Times New Roman" w:hAnsi="Times New Roman" w:cs="Times New Roman"/>
          <w:sz w:val="24"/>
          <w:szCs w:val="24"/>
          <w:lang w:val="pl-PL"/>
        </w:rPr>
        <w:t xml:space="preserve"> (do bezpłatnego pobrania: </w:t>
      </w:r>
      <w:hyperlink r:id="rId4" w:history="1">
        <w:r w:rsidR="00FC0601" w:rsidRPr="004C198D">
          <w:rPr>
            <w:rStyle w:val="Hipercze"/>
            <w:rFonts w:ascii="Times New Roman" w:hAnsi="Times New Roman" w:cs="Times New Roman"/>
            <w:sz w:val="24"/>
            <w:szCs w:val="24"/>
            <w:lang w:val="pl-PL"/>
          </w:rPr>
          <w:t>https://za512.uj.e</w:t>
        </w:r>
        <w:r w:rsidR="00FC0601" w:rsidRPr="004C198D">
          <w:rPr>
            <w:rStyle w:val="Hipercze"/>
            <w:rFonts w:ascii="Times New Roman" w:hAnsi="Times New Roman" w:cs="Times New Roman"/>
            <w:sz w:val="24"/>
            <w:szCs w:val="24"/>
            <w:lang w:val="pl-PL"/>
          </w:rPr>
          <w:t>d</w:t>
        </w:r>
        <w:r w:rsidR="00FC0601" w:rsidRPr="004C198D">
          <w:rPr>
            <w:rStyle w:val="Hipercze"/>
            <w:rFonts w:ascii="Times New Roman" w:hAnsi="Times New Roman" w:cs="Times New Roman"/>
            <w:sz w:val="24"/>
            <w:szCs w:val="24"/>
            <w:lang w:val="pl-PL"/>
          </w:rPr>
          <w:t>u.pl</w:t>
        </w:r>
      </w:hyperlink>
      <w:r w:rsidR="00FC0601">
        <w:rPr>
          <w:rFonts w:ascii="Times New Roman" w:hAnsi="Times New Roman" w:cs="Times New Roman"/>
          <w:sz w:val="24"/>
          <w:szCs w:val="24"/>
          <w:lang w:val="pl-PL"/>
        </w:rPr>
        <w:t>)</w:t>
      </w:r>
      <w:r>
        <w:rPr>
          <w:rFonts w:ascii="Times New Roman" w:hAnsi="Times New Roman" w:cs="Times New Roman"/>
          <w:sz w:val="24"/>
          <w:szCs w:val="24"/>
          <w:lang w:val="pl-PL"/>
        </w:rPr>
        <w:t>. Do refleksji nad kryzysem klimatyczn</w:t>
      </w:r>
      <w:r w:rsidR="00A563FC">
        <w:rPr>
          <w:rFonts w:ascii="Times New Roman" w:hAnsi="Times New Roman" w:cs="Times New Roman"/>
          <w:sz w:val="24"/>
          <w:szCs w:val="24"/>
          <w:lang w:val="pl-PL"/>
        </w:rPr>
        <w:t>o-ekologicznym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zaprosili ponad dwudziestu </w:t>
      </w:r>
      <w:r w:rsidRPr="00054C5A">
        <w:rPr>
          <w:rFonts w:ascii="Times New Roman" w:hAnsi="Times New Roman" w:cs="Times New Roman"/>
          <w:sz w:val="24"/>
          <w:szCs w:val="24"/>
          <w:lang w:val="pl-PL"/>
        </w:rPr>
        <w:t>ekspertów reprezentujących różne dziedziny nauk przyrodniczych, społecznych i humanistycznych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A563FC">
        <w:rPr>
          <w:rFonts w:ascii="Times New Roman" w:hAnsi="Times New Roman" w:cs="Times New Roman"/>
          <w:sz w:val="24"/>
          <w:szCs w:val="24"/>
          <w:lang w:val="pl-PL"/>
        </w:rPr>
        <w:t xml:space="preserve">Efektem jest </w:t>
      </w:r>
      <w:r w:rsidR="00C4363C" w:rsidRPr="00C4363C">
        <w:rPr>
          <w:rFonts w:ascii="Times New Roman" w:hAnsi="Times New Roman" w:cs="Times New Roman"/>
          <w:sz w:val="24"/>
          <w:szCs w:val="24"/>
          <w:lang w:val="pl-PL"/>
        </w:rPr>
        <w:t>naukowa</w:t>
      </w:r>
      <w:r w:rsidR="00896201">
        <w:rPr>
          <w:rFonts w:ascii="Times New Roman" w:hAnsi="Times New Roman" w:cs="Times New Roman"/>
          <w:sz w:val="24"/>
          <w:szCs w:val="24"/>
          <w:lang w:val="pl-PL"/>
        </w:rPr>
        <w:t xml:space="preserve">, ale jednocześnie przystępna językowo, </w:t>
      </w:r>
      <w:r w:rsidR="00C4363C" w:rsidRPr="00C4363C">
        <w:rPr>
          <w:rFonts w:ascii="Times New Roman" w:hAnsi="Times New Roman" w:cs="Times New Roman"/>
          <w:sz w:val="24"/>
          <w:szCs w:val="24"/>
          <w:lang w:val="pl-PL"/>
        </w:rPr>
        <w:t>publikacja o popularyzatorskich ambicjach</w:t>
      </w:r>
      <w:r w:rsidR="00A563FC">
        <w:rPr>
          <w:rFonts w:ascii="Times New Roman" w:hAnsi="Times New Roman" w:cs="Times New Roman"/>
          <w:sz w:val="24"/>
          <w:szCs w:val="24"/>
          <w:lang w:val="pl-PL"/>
        </w:rPr>
        <w:t xml:space="preserve">, która </w:t>
      </w:r>
      <w:r w:rsidR="00C4363C" w:rsidRPr="00C4363C">
        <w:rPr>
          <w:rFonts w:ascii="Times New Roman" w:hAnsi="Times New Roman" w:cs="Times New Roman"/>
          <w:sz w:val="24"/>
          <w:szCs w:val="24"/>
          <w:lang w:val="pl-PL"/>
        </w:rPr>
        <w:t>dostarcza rzetelnej wiedzy oraz</w:t>
      </w:r>
      <w:r w:rsidR="00C4363C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C4363C" w:rsidRPr="00C4363C">
        <w:rPr>
          <w:rFonts w:ascii="Times New Roman" w:hAnsi="Times New Roman" w:cs="Times New Roman"/>
          <w:sz w:val="24"/>
          <w:szCs w:val="24"/>
          <w:lang w:val="pl-PL"/>
        </w:rPr>
        <w:t>podnos</w:t>
      </w:r>
      <w:r w:rsidR="00A563FC">
        <w:rPr>
          <w:rFonts w:ascii="Times New Roman" w:hAnsi="Times New Roman" w:cs="Times New Roman"/>
          <w:sz w:val="24"/>
          <w:szCs w:val="24"/>
          <w:lang w:val="pl-PL"/>
        </w:rPr>
        <w:t xml:space="preserve">i </w:t>
      </w:r>
      <w:r w:rsidR="00C4363C" w:rsidRPr="00C4363C">
        <w:rPr>
          <w:rFonts w:ascii="Times New Roman" w:hAnsi="Times New Roman" w:cs="Times New Roman"/>
          <w:sz w:val="24"/>
          <w:szCs w:val="24"/>
          <w:lang w:val="pl-PL"/>
        </w:rPr>
        <w:t>świadomoś</w:t>
      </w:r>
      <w:r w:rsidR="00A563FC">
        <w:rPr>
          <w:rFonts w:ascii="Times New Roman" w:hAnsi="Times New Roman" w:cs="Times New Roman"/>
          <w:sz w:val="24"/>
          <w:szCs w:val="24"/>
          <w:lang w:val="pl-PL"/>
        </w:rPr>
        <w:t>ć</w:t>
      </w:r>
      <w:r w:rsidR="00C4363C" w:rsidRPr="00C4363C">
        <w:rPr>
          <w:rFonts w:ascii="Times New Roman" w:hAnsi="Times New Roman" w:cs="Times New Roman"/>
          <w:sz w:val="24"/>
          <w:szCs w:val="24"/>
          <w:lang w:val="pl-PL"/>
        </w:rPr>
        <w:t xml:space="preserve"> społeczn</w:t>
      </w:r>
      <w:r w:rsidR="00A563FC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="00C4363C" w:rsidRPr="00C4363C">
        <w:rPr>
          <w:rFonts w:ascii="Times New Roman" w:hAnsi="Times New Roman" w:cs="Times New Roman"/>
          <w:sz w:val="24"/>
          <w:szCs w:val="24"/>
          <w:lang w:val="pl-PL"/>
        </w:rPr>
        <w:t xml:space="preserve"> na temat współczesnego kryzysu klimatyczno-ekologicznego.</w:t>
      </w:r>
    </w:p>
    <w:p w14:paraId="1EDF0D96" w14:textId="72B3B0FF" w:rsidR="00776CD0" w:rsidRDefault="00891BAB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Nie lubię słowa podręcznik, ta książka to była orkiestra i to orkiestra jazzowa – każdy grał, to co czuł. Pisał to, w czym jest dobry i o czym chce powiedzieć. Autorkami i autorami tych tekstów są osoby reprezentujące trzy różne pokolenia. Zależało nam </w:t>
      </w:r>
      <w:r w:rsidR="007F0329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zwłaszcza </w:t>
      </w: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>na głosie pokolenia, dla którego kryzys klimatyczny jest problemem numer 1, ponieważ to ono będzie musiało się z nim mierzyć. Ważny jest także emocjonalny wymiar książki. Kryzys ekologiczno-klimatyczny jest wyjątkowy i ludzie nauki wkładają w niego gigantyczny ładunek emocjonalny, ponieważ mają świadomość, że problem narasta i będzie narastał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– powiedziała </w:t>
      </w:r>
      <w:r w:rsidR="00896201">
        <w:rPr>
          <w:rFonts w:ascii="Times New Roman" w:hAnsi="Times New Roman" w:cs="Times New Roman"/>
          <w:sz w:val="24"/>
          <w:szCs w:val="24"/>
          <w:lang w:val="pl-PL"/>
        </w:rPr>
        <w:t>podczas promocji publikacji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Kasia </w:t>
      </w:r>
      <w:proofErr w:type="spellStart"/>
      <w:r>
        <w:rPr>
          <w:rFonts w:ascii="Times New Roman" w:hAnsi="Times New Roman" w:cs="Times New Roman"/>
          <w:sz w:val="24"/>
          <w:szCs w:val="24"/>
          <w:lang w:val="pl-PL"/>
        </w:rPr>
        <w:t>Jasikowska</w:t>
      </w:r>
      <w:proofErr w:type="spellEnd"/>
      <w:r w:rsidR="00776CD0">
        <w:rPr>
          <w:rFonts w:ascii="Times New Roman" w:hAnsi="Times New Roman" w:cs="Times New Roman"/>
          <w:sz w:val="24"/>
          <w:szCs w:val="24"/>
          <w:lang w:val="pl-PL"/>
        </w:rPr>
        <w:t xml:space="preserve"> (Instytut Socjologii UJ)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, </w:t>
      </w:r>
      <w:r w:rsidRPr="00891BAB">
        <w:rPr>
          <w:rFonts w:ascii="Times New Roman" w:hAnsi="Times New Roman" w:cs="Times New Roman"/>
          <w:sz w:val="24"/>
          <w:szCs w:val="24"/>
          <w:lang w:val="pl-PL"/>
        </w:rPr>
        <w:t>współredaktorka książki i autorka rozdziałów, Koordynatorka Rady Klimatycznej UJ</w:t>
      </w:r>
      <w:r w:rsidR="00776CD0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5FBC357E" w14:textId="00830F61" w:rsidR="00776CD0" w:rsidRDefault="00776CD0" w:rsidP="00776CD0">
      <w:pPr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Potwierdza to Michał Pałasz (Instytut Kultury UJ), drugi z redaktorów, </w:t>
      </w:r>
      <w:r w:rsidRPr="00776CD0">
        <w:rPr>
          <w:rFonts w:ascii="Times New Roman" w:hAnsi="Times New Roman" w:cs="Times New Roman"/>
          <w:sz w:val="24"/>
          <w:szCs w:val="24"/>
          <w:lang w:val="pl-PL"/>
        </w:rPr>
        <w:t>autor</w:t>
      </w:r>
      <w:r w:rsidR="00896201">
        <w:rPr>
          <w:rFonts w:ascii="Times New Roman" w:hAnsi="Times New Roman" w:cs="Times New Roman"/>
          <w:sz w:val="24"/>
          <w:szCs w:val="24"/>
          <w:lang w:val="pl-PL"/>
        </w:rPr>
        <w:t xml:space="preserve"> oraz </w:t>
      </w:r>
      <w:r w:rsidRPr="00776CD0">
        <w:rPr>
          <w:rFonts w:ascii="Times New Roman" w:hAnsi="Times New Roman" w:cs="Times New Roman"/>
          <w:sz w:val="24"/>
          <w:szCs w:val="24"/>
          <w:lang w:val="pl-PL"/>
        </w:rPr>
        <w:t>tłumacz rozdziałów, Członek Rady Klimatycznej UJ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Książkę można czytać jak </w:t>
      </w:r>
      <w:r w:rsidR="00011C42">
        <w:rPr>
          <w:rFonts w:ascii="Times New Roman" w:hAnsi="Times New Roman" w:cs="Times New Roman"/>
          <w:i/>
          <w:iCs/>
          <w:sz w:val="24"/>
          <w:szCs w:val="24"/>
          <w:lang w:val="pl-PL"/>
        </w:rPr>
        <w:t>„G</w:t>
      </w: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>rę w klasy</w:t>
      </w:r>
      <w:r w:rsidR="00011C42">
        <w:rPr>
          <w:rFonts w:ascii="Times New Roman" w:hAnsi="Times New Roman" w:cs="Times New Roman"/>
          <w:i/>
          <w:iCs/>
          <w:sz w:val="24"/>
          <w:szCs w:val="24"/>
          <w:lang w:val="pl-PL"/>
        </w:rPr>
        <w:t>”</w:t>
      </w: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proofErr w:type="spellStart"/>
      <w:r w:rsidR="00011C42" w:rsidRPr="00011C42">
        <w:rPr>
          <w:rFonts w:ascii="Times New Roman" w:hAnsi="Times New Roman" w:cs="Times New Roman"/>
          <w:i/>
          <w:iCs/>
          <w:sz w:val="24"/>
          <w:szCs w:val="24"/>
          <w:lang w:val="pl-PL"/>
        </w:rPr>
        <w:t>Cortázar</w:t>
      </w:r>
      <w:r w:rsidR="00011C42">
        <w:rPr>
          <w:rFonts w:ascii="Times New Roman" w:hAnsi="Times New Roman" w:cs="Times New Roman"/>
          <w:i/>
          <w:iCs/>
          <w:sz w:val="24"/>
          <w:szCs w:val="24"/>
          <w:lang w:val="pl-PL"/>
        </w:rPr>
        <w:t>a</w:t>
      </w:r>
      <w:proofErr w:type="spellEnd"/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. </w:t>
      </w:r>
      <w:r w:rsidR="00896201">
        <w:rPr>
          <w:rFonts w:ascii="Times New Roman" w:hAnsi="Times New Roman" w:cs="Times New Roman"/>
          <w:i/>
          <w:iCs/>
          <w:sz w:val="24"/>
          <w:szCs w:val="24"/>
          <w:lang w:val="pl-PL"/>
        </w:rPr>
        <w:t>Składają się na nią t</w:t>
      </w: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>rzy części tematyczne</w:t>
      </w:r>
      <w:r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: 1. </w:t>
      </w: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>Jak jest? Ginie świat jaki znamy</w:t>
      </w:r>
      <w:r>
        <w:rPr>
          <w:rFonts w:ascii="Times New Roman" w:hAnsi="Times New Roman" w:cs="Times New Roman"/>
          <w:i/>
          <w:iCs/>
          <w:sz w:val="24"/>
          <w:szCs w:val="24"/>
          <w:lang w:val="pl-PL"/>
        </w:rPr>
        <w:t>, 2.</w:t>
      </w: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>Dlaczego tak jest? Ograniczenia ludzkich horyzont</w:t>
      </w:r>
      <w:r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ów oraz 3. </w:t>
      </w:r>
      <w:r w:rsidRPr="00776CD0">
        <w:rPr>
          <w:rFonts w:ascii="Times New Roman" w:hAnsi="Times New Roman" w:cs="Times New Roman"/>
          <w:i/>
          <w:iCs/>
          <w:sz w:val="24"/>
          <w:szCs w:val="24"/>
          <w:lang w:val="pl-PL"/>
        </w:rPr>
        <w:t>Co robić? Zmiana myślenia i działania</w:t>
      </w:r>
      <w:r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. </w:t>
      </w:r>
      <w:r w:rsidR="00896201">
        <w:rPr>
          <w:rFonts w:ascii="Times New Roman" w:hAnsi="Times New Roman" w:cs="Times New Roman"/>
          <w:i/>
          <w:iCs/>
          <w:sz w:val="24"/>
          <w:szCs w:val="24"/>
          <w:lang w:val="pl-PL"/>
        </w:rPr>
        <w:t>Każdy znajdzie coś, co go interesuje lub</w:t>
      </w:r>
      <w:r w:rsidR="007F0329">
        <w:rPr>
          <w:rFonts w:ascii="Times New Roman" w:hAnsi="Times New Roman" w:cs="Times New Roman"/>
          <w:i/>
          <w:iCs/>
          <w:sz w:val="24"/>
          <w:szCs w:val="24"/>
          <w:lang w:val="pl-PL"/>
        </w:rPr>
        <w:t>,</w:t>
      </w:r>
      <w:r w:rsidR="00896201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wychodząc poza swoją dyscyplinę, przekona jak o kryzysie związanym ze zmianą klimatu myślą inni. </w:t>
      </w:r>
      <w:r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Domyka ją </w:t>
      </w:r>
      <w:r w:rsidR="00E33F9F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słownik, który z perspektywy bardzo wielu dziedzin omawia terminy związane z kryzysem ekologiczno-klimatycznym. </w:t>
      </w:r>
    </w:p>
    <w:p w14:paraId="41AABF80" w14:textId="6F75048A" w:rsidR="00C50ED3" w:rsidRPr="00C50ED3" w:rsidRDefault="00C50ED3" w:rsidP="00C50ED3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C50ED3">
        <w:rPr>
          <w:rFonts w:ascii="Times New Roman" w:hAnsi="Times New Roman" w:cs="Times New Roman"/>
          <w:sz w:val="24"/>
          <w:szCs w:val="24"/>
          <w:lang w:val="pl-PL"/>
        </w:rPr>
        <w:t>Beata Kowalska, autorka rozdziału, Rzeczniczka Praw i Wartości Akademickich, Członkini Honorowa Rady Klimatycznej UJ</w:t>
      </w:r>
      <w:r>
        <w:rPr>
          <w:rFonts w:ascii="Times New Roman" w:hAnsi="Times New Roman" w:cs="Times New Roman"/>
          <w:sz w:val="24"/>
          <w:szCs w:val="24"/>
          <w:lang w:val="pl-PL"/>
        </w:rPr>
        <w:t>, odniosła się z kolei do emocji, które wzbudzać może tytuł:</w:t>
      </w:r>
    </w:p>
    <w:p w14:paraId="74054CB6" w14:textId="3B7B1BE6" w:rsidR="00C50ED3" w:rsidRPr="00C50ED3" w:rsidRDefault="00C50ED3" w:rsidP="00C50ED3">
      <w:pPr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  <w:r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G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dy zaczynaliśmy </w:t>
      </w:r>
      <w:r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pracę nad 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>t</w:t>
      </w:r>
      <w:r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ą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książkę byliśmy za pięć dwunasta, a</w:t>
      </w:r>
      <w:r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dziś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jesteśmy za trzy dwunas</w:t>
      </w:r>
      <w:r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t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a. Z tej wiedzy wcale nie płynie optymistyczny wniosek. Nie wystarczy, że nie polecimy raz samolotem. Nie mamy recepty, musimy zmienić myślenie o świecie. </w:t>
      </w:r>
      <w:r w:rsidR="00054C5A"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To o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statni moment, żeby zmieniać przyzwyczajenia. </w:t>
      </w:r>
      <w:r w:rsidR="00A563FC" w:rsidRPr="00A563FC">
        <w:rPr>
          <w:rFonts w:ascii="Times New Roman" w:hAnsi="Times New Roman" w:cs="Times New Roman"/>
          <w:i/>
          <w:iCs/>
          <w:sz w:val="24"/>
          <w:szCs w:val="24"/>
          <w:lang w:val="pl-PL"/>
        </w:rPr>
        <w:t>Depresja klimatyczna jest dziś czymś realnym. Sama ogromnie przeżyłam to, że w Charkowie zniszczono niedawno bank nasion, 160 tysięcy odmian</w:t>
      </w:r>
      <w:r w:rsidR="00A563F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– </w:t>
      </w:r>
      <w:r w:rsidR="00A563FC" w:rsidRPr="00A563FC">
        <w:rPr>
          <w:rFonts w:ascii="Times New Roman" w:hAnsi="Times New Roman" w:cs="Times New Roman"/>
          <w:sz w:val="24"/>
          <w:szCs w:val="24"/>
          <w:lang w:val="pl-PL"/>
        </w:rPr>
        <w:t>mówi socjolożka, dodaje jednak, że</w:t>
      </w:r>
      <w:r w:rsidR="00A563FC" w:rsidRPr="00A563F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="00A563FC">
        <w:rPr>
          <w:rFonts w:ascii="Times New Roman" w:hAnsi="Times New Roman" w:cs="Times New Roman"/>
          <w:i/>
          <w:iCs/>
          <w:sz w:val="24"/>
          <w:szCs w:val="24"/>
          <w:lang w:val="pl-PL"/>
        </w:rPr>
        <w:t>„za pięć dwunas</w:t>
      </w:r>
      <w:r w:rsid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>t</w:t>
      </w:r>
      <w:r w:rsidR="00A563F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a to moment, który otwiera naszą wyobraźnie i pozwala nam myśleć utopijnie. </w:t>
      </w:r>
      <w:r w:rsidR="00A563FC" w:rsidRPr="00A563F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="007B0423"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Kiedy uświadamiamy sobie w jakiej trudnej sytuacji znalazła się nasza planeta, wreszcie odważamy się myśleć, że inny świat jest możliwy. Zmierzać w stronę </w:t>
      </w:r>
      <w:proofErr w:type="spellStart"/>
      <w:r w:rsidR="007B0423"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>caring</w:t>
      </w:r>
      <w:proofErr w:type="spellEnd"/>
      <w:r w:rsidR="007B0423"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proofErr w:type="spellStart"/>
      <w:r w:rsidR="007B0423"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>democracy</w:t>
      </w:r>
      <w:proofErr w:type="spellEnd"/>
      <w:r w:rsidR="007B0423"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>, czyli demokracji opiekującej się</w:t>
      </w:r>
      <w:r w:rsid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. </w:t>
      </w:r>
      <w:r w:rsidR="00054C5A"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Należy s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>tawia</w:t>
      </w:r>
      <w:r w:rsidR="00054C5A"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ć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odważn</w:t>
      </w:r>
      <w:r w:rsidR="00054C5A"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e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pyta</w:t>
      </w:r>
      <w:r w:rsidR="00054C5A"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nia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i odważn</w:t>
      </w:r>
      <w:r w:rsidR="00054C5A"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e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żąda</w:t>
      </w:r>
      <w:r w:rsidR="00054C5A" w:rsidRPr="00054C5A">
        <w:rPr>
          <w:rFonts w:ascii="Times New Roman" w:hAnsi="Times New Roman" w:cs="Times New Roman"/>
          <w:i/>
          <w:iCs/>
          <w:sz w:val="24"/>
          <w:szCs w:val="24"/>
          <w:lang w:val="pl-PL"/>
        </w:rPr>
        <w:t>nia</w:t>
      </w:r>
      <w:r w:rsidRPr="00C50ED3">
        <w:rPr>
          <w:rFonts w:ascii="Times New Roman" w:hAnsi="Times New Roman" w:cs="Times New Roman"/>
          <w:i/>
          <w:iCs/>
          <w:sz w:val="24"/>
          <w:szCs w:val="24"/>
          <w:lang w:val="pl-PL"/>
        </w:rPr>
        <w:t>.</w:t>
      </w:r>
    </w:p>
    <w:p w14:paraId="12FA9C26" w14:textId="77777777" w:rsidR="00BF7F67" w:rsidRDefault="007B0423">
      <w:pPr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  <w:r w:rsidRPr="007B0423">
        <w:rPr>
          <w:rFonts w:ascii="Times New Roman" w:hAnsi="Times New Roman" w:cs="Times New Roman"/>
          <w:sz w:val="24"/>
          <w:szCs w:val="24"/>
          <w:lang w:val="pl-PL"/>
        </w:rPr>
        <w:t xml:space="preserve">Również Michał Pałasz uważa tytuł za </w:t>
      </w:r>
      <w:r>
        <w:rPr>
          <w:rFonts w:ascii="Times New Roman" w:hAnsi="Times New Roman" w:cs="Times New Roman"/>
          <w:sz w:val="24"/>
          <w:szCs w:val="24"/>
          <w:lang w:val="pl-PL"/>
        </w:rPr>
        <w:t>nawołanie do zmian:</w:t>
      </w:r>
      <w:r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Tytuł książki można rozumieć </w:t>
      </w:r>
      <w:proofErr w:type="spellStart"/>
      <w:proofErr w:type="gramStart"/>
      <w:r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>doomistycznie</w:t>
      </w:r>
      <w:proofErr w:type="spellEnd"/>
      <w:r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>,</w:t>
      </w:r>
      <w:proofErr w:type="gramEnd"/>
      <w:r w:rsidRPr="007B0423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lub można mówić o końcu starego świata. Świat niedługo się zmieni – albo z powodu katastrofy albo zmiany systemu.</w:t>
      </w:r>
    </w:p>
    <w:p w14:paraId="7AA3B51C" w14:textId="77777777" w:rsidR="00BF7F67" w:rsidRDefault="00BF7F67">
      <w:pPr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</w:p>
    <w:p w14:paraId="48440487" w14:textId="7CEC75F3" w:rsidR="00C50ED3" w:rsidRPr="00BF7F67" w:rsidRDefault="00CA443C">
      <w:p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="007F0329">
        <w:rPr>
          <w:rFonts w:ascii="Times New Roman" w:hAnsi="Times New Roman" w:cs="Times New Roman"/>
          <w:sz w:val="24"/>
          <w:szCs w:val="24"/>
          <w:lang w:val="pl-PL"/>
        </w:rPr>
        <w:t xml:space="preserve">Miejscem inicjującym takie zmiany mogłyby być zaś ośrodki edukacyjne. </w:t>
      </w:r>
      <w:r w:rsidR="007F0329" w:rsidRPr="00BF7F67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Nie do przecenienia jest rola uniwersytetów.  </w:t>
      </w:r>
      <w:r w:rsidR="00BF7F67" w:rsidRPr="00BF7F67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O kryzysie klimatyczno-ekologicznym należy w nich nie tylko rozmawiać, ale także </w:t>
      </w:r>
      <w:r w:rsidR="007F0329" w:rsidRPr="00BF7F67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poszukiwać efektywnych rozwiązań </w:t>
      </w:r>
      <w:proofErr w:type="spellStart"/>
      <w:r w:rsidR="007F0329" w:rsidRPr="00BF7F67">
        <w:rPr>
          <w:rFonts w:ascii="Times New Roman" w:hAnsi="Times New Roman" w:cs="Times New Roman"/>
          <w:i/>
          <w:iCs/>
          <w:sz w:val="24"/>
          <w:szCs w:val="24"/>
          <w:lang w:val="pl-PL"/>
        </w:rPr>
        <w:t>mitygacji</w:t>
      </w:r>
      <w:proofErr w:type="spellEnd"/>
      <w:r w:rsidR="007F0329" w:rsidRPr="00BF7F67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i adaptacji. To dziś najważniejsze zadanie wyższym uczelni</w:t>
      </w:r>
      <w:r w:rsidR="00BF7F67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="00BF7F67">
        <w:rPr>
          <w:rFonts w:ascii="Times New Roman" w:hAnsi="Times New Roman" w:cs="Times New Roman"/>
          <w:sz w:val="24"/>
          <w:szCs w:val="24"/>
          <w:lang w:val="pl-PL"/>
        </w:rPr>
        <w:t xml:space="preserve">– uważa Kasia </w:t>
      </w:r>
      <w:proofErr w:type="spellStart"/>
      <w:r w:rsidR="00BF7F67">
        <w:rPr>
          <w:rFonts w:ascii="Times New Roman" w:hAnsi="Times New Roman" w:cs="Times New Roman"/>
          <w:sz w:val="24"/>
          <w:szCs w:val="24"/>
          <w:lang w:val="pl-PL"/>
        </w:rPr>
        <w:t>Jasikowska</w:t>
      </w:r>
      <w:proofErr w:type="spellEnd"/>
      <w:r w:rsidR="00BF7F67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14:paraId="490E2D72" w14:textId="64D26437" w:rsidR="007B0423" w:rsidRPr="00CA443C" w:rsidRDefault="007B0423">
      <w:pPr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Podczas promocji obecna była także </w:t>
      </w:r>
      <w:r w:rsidR="00CA443C" w:rsidRPr="00CA443C">
        <w:rPr>
          <w:rFonts w:ascii="Times New Roman" w:hAnsi="Times New Roman" w:cs="Times New Roman"/>
          <w:sz w:val="24"/>
          <w:szCs w:val="24"/>
          <w:lang w:val="pl-PL"/>
        </w:rPr>
        <w:t>Pełnomocniczka Prezydenta Miasta Krakowa ds. Edukacji Klimatycznej</w:t>
      </w:r>
      <w:r w:rsidR="00CA443C">
        <w:rPr>
          <w:rFonts w:ascii="Times New Roman" w:hAnsi="Times New Roman" w:cs="Times New Roman"/>
          <w:sz w:val="24"/>
          <w:szCs w:val="24"/>
          <w:lang w:val="pl-PL"/>
        </w:rPr>
        <w:t xml:space="preserve">, Ewa Całus. </w:t>
      </w:r>
      <w:r w:rsidR="00CA443C" w:rsidRP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>Siedzę na tej scenie jako czytelniczka. Ze względu na stanowisko chciałabym nadać tej książce aspekt krakowski i miejski. Tak przekrojowej publikacji na temat zmian klimatu jeszcze nie było.</w:t>
      </w:r>
      <w:r w:rsid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="00CA443C" w:rsidRP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>To, co mnie ujęło, to wartości, jakie redaktorzy przyjęli podczas pracy: partycypacyjność, włączanie, myślenie wspólne, dochodzenie do rozwiązań w formie debaty i dialogu, to wszystko jest potrzebne do rozwiązań klimatycznych w mieście</w:t>
      </w:r>
      <w:r w:rsid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. Co więcej, ta książka </w:t>
      </w:r>
      <w:r w:rsidR="00CA443C" w:rsidRP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>jest zbudowana tak, jak lubię najbardziej</w:t>
      </w:r>
      <w:r w:rsid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: zawarte </w:t>
      </w:r>
      <w:r w:rsidR="00CA443C" w:rsidRP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teksty mogą być początkiem podróży w temacie zmian klimatu. </w:t>
      </w:r>
      <w:r w:rsid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>To p</w:t>
      </w:r>
      <w:r w:rsidR="00CA443C" w:rsidRP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>odręcznik kreatywnego myślenia, czyli tego, co w temacie zmian klimatu jest nam potrzebne</w:t>
      </w:r>
      <w:r w:rsid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–</w:t>
      </w:r>
      <w:r w:rsidR="00CA443C" w:rsidRPr="00CA443C">
        <w:rPr>
          <w:rFonts w:ascii="Times New Roman" w:hAnsi="Times New Roman" w:cs="Times New Roman"/>
          <w:sz w:val="24"/>
          <w:szCs w:val="24"/>
          <w:lang w:val="pl-PL"/>
        </w:rPr>
        <w:t xml:space="preserve"> powiedziała</w:t>
      </w:r>
      <w:r w:rsid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="00CA443C" w:rsidRPr="00CA443C">
        <w:rPr>
          <w:rFonts w:ascii="Times New Roman" w:hAnsi="Times New Roman" w:cs="Times New Roman"/>
          <w:sz w:val="24"/>
          <w:szCs w:val="24"/>
          <w:lang w:val="pl-PL"/>
        </w:rPr>
        <w:t>Ewa Całus.</w:t>
      </w:r>
      <w:r w:rsidR="00CA443C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</w:p>
    <w:p w14:paraId="36F1B547" w14:textId="36E311D1" w:rsidR="00BB724C" w:rsidRPr="00EE64F9" w:rsidRDefault="00896201">
      <w:pPr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Książka zyskała </w:t>
      </w:r>
      <w:r w:rsidR="000320E7">
        <w:rPr>
          <w:rFonts w:ascii="Times New Roman" w:hAnsi="Times New Roman" w:cs="Times New Roman"/>
          <w:sz w:val="24"/>
          <w:szCs w:val="24"/>
          <w:lang w:val="pl-PL"/>
        </w:rPr>
        <w:t xml:space="preserve">też </w:t>
      </w:r>
      <w:r>
        <w:rPr>
          <w:rFonts w:ascii="Times New Roman" w:hAnsi="Times New Roman" w:cs="Times New Roman"/>
          <w:sz w:val="24"/>
          <w:szCs w:val="24"/>
          <w:lang w:val="pl-PL"/>
        </w:rPr>
        <w:t>bardzo przychylne recenzje naukowe</w:t>
      </w:r>
      <w:r w:rsidR="000320E7">
        <w:rPr>
          <w:rFonts w:ascii="Times New Roman" w:hAnsi="Times New Roman" w:cs="Times New Roman"/>
          <w:sz w:val="24"/>
          <w:szCs w:val="24"/>
          <w:lang w:val="pl-PL"/>
        </w:rPr>
        <w:t xml:space="preserve"> od p</w:t>
      </w:r>
      <w:r w:rsidR="000320E7" w:rsidRPr="000320E7">
        <w:rPr>
          <w:rFonts w:ascii="Times New Roman" w:hAnsi="Times New Roman" w:cs="Times New Roman"/>
          <w:sz w:val="24"/>
          <w:szCs w:val="24"/>
          <w:lang w:val="pl-PL"/>
        </w:rPr>
        <w:t>rof. dr hab. Ew</w:t>
      </w:r>
      <w:r w:rsidR="00FC0601">
        <w:rPr>
          <w:rFonts w:ascii="Times New Roman" w:hAnsi="Times New Roman" w:cs="Times New Roman"/>
          <w:sz w:val="24"/>
          <w:szCs w:val="24"/>
          <w:lang w:val="pl-PL"/>
        </w:rPr>
        <w:t>y</w:t>
      </w:r>
      <w:r w:rsidR="000320E7" w:rsidRPr="000320E7">
        <w:rPr>
          <w:rFonts w:ascii="Times New Roman" w:hAnsi="Times New Roman" w:cs="Times New Roman"/>
          <w:sz w:val="24"/>
          <w:szCs w:val="24"/>
          <w:lang w:val="pl-PL"/>
        </w:rPr>
        <w:t xml:space="preserve"> Bińczyk</w:t>
      </w:r>
      <w:r w:rsidR="000320E7">
        <w:rPr>
          <w:rFonts w:ascii="Times New Roman" w:hAnsi="Times New Roman" w:cs="Times New Roman"/>
          <w:sz w:val="24"/>
          <w:szCs w:val="24"/>
          <w:lang w:val="pl-PL"/>
        </w:rPr>
        <w:t xml:space="preserve"> (Uniwersytet Mikołaja Kopernika w Toruniu) i p</w:t>
      </w:r>
      <w:r w:rsidR="000320E7" w:rsidRPr="000320E7">
        <w:rPr>
          <w:rFonts w:ascii="Times New Roman" w:hAnsi="Times New Roman" w:cs="Times New Roman"/>
          <w:sz w:val="24"/>
          <w:szCs w:val="24"/>
          <w:lang w:val="pl-PL"/>
        </w:rPr>
        <w:t>rof. dr hab. Ew</w:t>
      </w:r>
      <w:r w:rsidR="00FC0601">
        <w:rPr>
          <w:rFonts w:ascii="Times New Roman" w:hAnsi="Times New Roman" w:cs="Times New Roman"/>
          <w:sz w:val="24"/>
          <w:szCs w:val="24"/>
          <w:lang w:val="pl-PL"/>
        </w:rPr>
        <w:t>y</w:t>
      </w:r>
      <w:r w:rsidR="000320E7" w:rsidRPr="000320E7">
        <w:rPr>
          <w:rFonts w:ascii="Times New Roman" w:hAnsi="Times New Roman" w:cs="Times New Roman"/>
          <w:sz w:val="24"/>
          <w:szCs w:val="24"/>
          <w:lang w:val="pl-PL"/>
        </w:rPr>
        <w:t xml:space="preserve"> Domańsk</w:t>
      </w:r>
      <w:r w:rsidR="00FC0601">
        <w:rPr>
          <w:rFonts w:ascii="Times New Roman" w:hAnsi="Times New Roman" w:cs="Times New Roman"/>
          <w:sz w:val="24"/>
          <w:szCs w:val="24"/>
          <w:lang w:val="pl-PL"/>
        </w:rPr>
        <w:t>iej</w:t>
      </w:r>
      <w:r w:rsidR="000320E7">
        <w:rPr>
          <w:rFonts w:ascii="Times New Roman" w:hAnsi="Times New Roman" w:cs="Times New Roman"/>
          <w:sz w:val="24"/>
          <w:szCs w:val="24"/>
          <w:lang w:val="pl-PL"/>
        </w:rPr>
        <w:t xml:space="preserve"> (</w:t>
      </w:r>
      <w:r w:rsidR="000320E7" w:rsidRPr="000320E7">
        <w:rPr>
          <w:rFonts w:ascii="Times New Roman" w:hAnsi="Times New Roman" w:cs="Times New Roman"/>
          <w:sz w:val="24"/>
          <w:szCs w:val="24"/>
          <w:lang w:val="pl-PL"/>
        </w:rPr>
        <w:t>Uniwersytet im. Adama Mickiewicza w Poznaniu</w:t>
      </w:r>
      <w:r w:rsidR="000320E7">
        <w:rPr>
          <w:rFonts w:ascii="Times New Roman" w:hAnsi="Times New Roman" w:cs="Times New Roman"/>
          <w:sz w:val="24"/>
          <w:szCs w:val="24"/>
          <w:lang w:val="pl-PL"/>
        </w:rPr>
        <w:t xml:space="preserve">).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Cieszy się także dużym zainteresowaniem czytelników. </w:t>
      </w:r>
      <w:r w:rsidR="00CA443C">
        <w:rPr>
          <w:rFonts w:ascii="Times New Roman" w:hAnsi="Times New Roman" w:cs="Times New Roman"/>
          <w:sz w:val="24"/>
          <w:szCs w:val="24"/>
          <w:lang w:val="pl-PL"/>
        </w:rPr>
        <w:t xml:space="preserve">Podczas spotkania pojawiły się pytania o wydanie jej drukiem i szeroką dystrybucję. </w:t>
      </w:r>
      <w:r w:rsidR="00EE64F9" w:rsidRPr="00EE64F9">
        <w:rPr>
          <w:rFonts w:ascii="Times New Roman" w:hAnsi="Times New Roman" w:cs="Times New Roman"/>
          <w:sz w:val="24"/>
          <w:szCs w:val="24"/>
          <w:lang w:val="pl-PL"/>
        </w:rPr>
        <w:t xml:space="preserve">Spotkanie </w:t>
      </w:r>
      <w:r w:rsidR="00EE64F9">
        <w:rPr>
          <w:rFonts w:ascii="Times New Roman" w:hAnsi="Times New Roman" w:cs="Times New Roman"/>
          <w:sz w:val="24"/>
          <w:szCs w:val="24"/>
          <w:lang w:val="pl-PL"/>
        </w:rPr>
        <w:t>promujące publikację odbyło się 24 maja w</w:t>
      </w:r>
      <w:r w:rsidR="007B042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BF7F67">
        <w:rPr>
          <w:rFonts w:ascii="Times New Roman" w:hAnsi="Times New Roman" w:cs="Times New Roman"/>
          <w:sz w:val="24"/>
          <w:szCs w:val="24"/>
          <w:lang w:val="pl-PL"/>
        </w:rPr>
        <w:t>Audytorium</w:t>
      </w:r>
      <w:r w:rsidR="007B0423">
        <w:rPr>
          <w:rFonts w:ascii="Times New Roman" w:hAnsi="Times New Roman" w:cs="Times New Roman"/>
          <w:sz w:val="24"/>
          <w:szCs w:val="24"/>
          <w:lang w:val="pl-PL"/>
        </w:rPr>
        <w:t xml:space="preserve"> Maximum UJ</w:t>
      </w:r>
      <w:r w:rsidR="00EE64F9">
        <w:rPr>
          <w:rFonts w:ascii="Times New Roman" w:hAnsi="Times New Roman" w:cs="Times New Roman"/>
          <w:sz w:val="24"/>
          <w:szCs w:val="24"/>
          <w:lang w:val="pl-PL"/>
        </w:rPr>
        <w:t xml:space="preserve"> ramach pierwszego Eco Kongresu</w:t>
      </w:r>
      <w:r w:rsidR="00FC0601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hyperlink r:id="rId5" w:history="1">
        <w:r w:rsidR="00FC0601" w:rsidRPr="004C198D">
          <w:rPr>
            <w:rStyle w:val="Hipercze"/>
            <w:rFonts w:ascii="Times New Roman" w:hAnsi="Times New Roman" w:cs="Times New Roman"/>
            <w:sz w:val="24"/>
            <w:szCs w:val="24"/>
            <w:lang w:val="pl-PL"/>
          </w:rPr>
          <w:t>https://eco.uj.edu.pl</w:t>
        </w:r>
      </w:hyperlink>
      <w:r w:rsidR="00FC0601">
        <w:rPr>
          <w:rFonts w:ascii="Times New Roman" w:hAnsi="Times New Roman" w:cs="Times New Roman"/>
          <w:sz w:val="24"/>
          <w:szCs w:val="24"/>
          <w:lang w:val="pl-PL"/>
        </w:rPr>
        <w:t>.</w:t>
      </w:r>
    </w:p>
    <w:sectPr w:rsidR="00BB724C" w:rsidRPr="00EE64F9" w:rsidSect="00AA10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7c0NzU2MDcyMDRU0lEKTi0uzszPAykwrAUA4VJ0NCwAAAA="/>
  </w:docVars>
  <w:rsids>
    <w:rsidRoot w:val="00EE64F9"/>
    <w:rsid w:val="00011C42"/>
    <w:rsid w:val="000320E7"/>
    <w:rsid w:val="00054C5A"/>
    <w:rsid w:val="00677B2D"/>
    <w:rsid w:val="00776CD0"/>
    <w:rsid w:val="007B0423"/>
    <w:rsid w:val="007F0329"/>
    <w:rsid w:val="00891BAB"/>
    <w:rsid w:val="00896201"/>
    <w:rsid w:val="00A563FC"/>
    <w:rsid w:val="00A906D6"/>
    <w:rsid w:val="00AA10C8"/>
    <w:rsid w:val="00BB724C"/>
    <w:rsid w:val="00BF7F67"/>
    <w:rsid w:val="00C4363C"/>
    <w:rsid w:val="00C50ED3"/>
    <w:rsid w:val="00CA443C"/>
    <w:rsid w:val="00E33F9F"/>
    <w:rsid w:val="00EE64F9"/>
    <w:rsid w:val="00FC0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2A3AD1"/>
  <w15:chartTrackingRefBased/>
  <w15:docId w15:val="{EF965A42-2106-4B13-AA64-422C1BA38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E33F9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E33F9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ipercze">
    <w:name w:val="Hyperlink"/>
    <w:basedOn w:val="Domylnaczcionkaakapitu"/>
    <w:uiPriority w:val="99"/>
    <w:unhideWhenUsed/>
    <w:rsid w:val="00FC060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C0601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FC06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0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co.uj.edu.pl" TargetMode="External"/><Relationship Id="rId4" Type="http://schemas.openxmlformats.org/officeDocument/2006/relationships/hyperlink" Target="https://za512.uj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3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oda Mytych</dc:creator>
  <cp:keywords/>
  <dc:description/>
  <cp:lastModifiedBy>Michał Pałasz</cp:lastModifiedBy>
  <cp:revision>2</cp:revision>
  <dcterms:created xsi:type="dcterms:W3CDTF">2022-05-27T10:57:00Z</dcterms:created>
  <dcterms:modified xsi:type="dcterms:W3CDTF">2022-05-27T10:57:00Z</dcterms:modified>
</cp:coreProperties>
</file>